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B9459" w14:textId="7775CD78" w:rsidR="00946917" w:rsidRPr="00946917" w:rsidRDefault="00946917" w:rsidP="006D73F0">
      <w:pPr>
        <w:jc w:val="center"/>
        <w:rPr>
          <w:sz w:val="72"/>
          <w:szCs w:val="72"/>
          <w:u w:val="single"/>
        </w:rPr>
      </w:pPr>
      <w:r w:rsidRPr="00946917">
        <w:rPr>
          <w:sz w:val="72"/>
          <w:szCs w:val="72"/>
          <w:u w:val="single"/>
        </w:rPr>
        <w:t>CSPC 54 : Prolog Assignment</w:t>
      </w:r>
      <w:r w:rsidR="00B25AD0">
        <w:rPr>
          <w:sz w:val="72"/>
          <w:szCs w:val="72"/>
          <w:u w:val="single"/>
        </w:rPr>
        <w:t>-2</w:t>
      </w:r>
    </w:p>
    <w:p w14:paraId="120D68A8" w14:textId="39267355" w:rsidR="00946917" w:rsidRPr="00946917" w:rsidRDefault="00946917" w:rsidP="006D73F0">
      <w:pPr>
        <w:pBdr>
          <w:bottom w:val="single" w:sz="6" w:space="1" w:color="auto"/>
        </w:pBdr>
        <w:jc w:val="center"/>
        <w:rPr>
          <w:sz w:val="36"/>
          <w:szCs w:val="36"/>
        </w:rPr>
      </w:pPr>
      <w:r w:rsidRPr="00946917">
        <w:rPr>
          <w:sz w:val="36"/>
          <w:szCs w:val="36"/>
        </w:rPr>
        <w:t>Rajneesh Pandey, 106119100, CSE-B</w:t>
      </w:r>
    </w:p>
    <w:p w14:paraId="4DD7FFC7" w14:textId="2D8EC8C3" w:rsidR="00946917" w:rsidRDefault="00946917" w:rsidP="00946917">
      <w:pPr>
        <w:rPr>
          <w:sz w:val="28"/>
        </w:rPr>
      </w:pPr>
    </w:p>
    <w:p w14:paraId="6FEFA5AE" w14:textId="77777777" w:rsidR="00B25AD0" w:rsidRPr="00B25AD0" w:rsidRDefault="00B25AD0" w:rsidP="00B25AD0">
      <w:pPr>
        <w:shd w:val="clear" w:color="auto" w:fill="FFFFFF"/>
        <w:spacing w:after="0" w:line="240" w:lineRule="auto"/>
        <w:textAlignment w:val="baseline"/>
        <w:outlineLvl w:val="1"/>
        <w:rPr>
          <w:rFonts w:ascii="Segoe UI" w:eastAsia="Times New Roman" w:hAnsi="Segoe UI" w:cs="Segoe UI"/>
          <w:b/>
          <w:bCs/>
          <w:sz w:val="32"/>
          <w:szCs w:val="32"/>
          <w:lang w:eastAsia="en-IN" w:bidi="hi-IN"/>
        </w:rPr>
      </w:pPr>
      <w:r w:rsidRPr="00B25AD0">
        <w:rPr>
          <w:rFonts w:ascii="Segoe UI" w:eastAsia="Times New Roman" w:hAnsi="Segoe UI" w:cs="Segoe UI"/>
          <w:b/>
          <w:bCs/>
          <w:sz w:val="32"/>
          <w:szCs w:val="32"/>
          <w:lang w:eastAsia="en-IN" w:bidi="hi-IN"/>
        </w:rPr>
        <w:t>Instructions</w:t>
      </w:r>
    </w:p>
    <w:p w14:paraId="57B402FD" w14:textId="77777777" w:rsidR="00B25AD0" w:rsidRPr="00B25AD0" w:rsidRDefault="00B25AD0" w:rsidP="00B25AD0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52424"/>
          <w:sz w:val="21"/>
          <w:szCs w:val="21"/>
          <w:lang w:eastAsia="en-IN" w:bidi="hi-IN"/>
        </w:rPr>
      </w:pPr>
      <w:r w:rsidRPr="00B25AD0">
        <w:rPr>
          <w:rFonts w:ascii="Segoe UI" w:eastAsia="Times New Roman" w:hAnsi="Segoe UI" w:cs="Segoe UI"/>
          <w:color w:val="252424"/>
          <w:sz w:val="21"/>
          <w:szCs w:val="21"/>
          <w:lang w:eastAsia="en-IN" w:bidi="hi-IN"/>
        </w:rPr>
        <w:t>Create a magic square of dimension 5*5. Choose integers that starts anywhere between 21 and 30. Then you need to add sequential numbers. You may choose odd numbers only or even numbers only or sequential numbers.</w:t>
      </w:r>
    </w:p>
    <w:p w14:paraId="40817894" w14:textId="77777777" w:rsidR="00946917" w:rsidRDefault="00946917" w:rsidP="00946917">
      <w:pPr>
        <w:rPr>
          <w:sz w:val="28"/>
        </w:rPr>
      </w:pPr>
    </w:p>
    <w:p w14:paraId="493507A8" w14:textId="727C54E6" w:rsidR="00946917" w:rsidRDefault="00946917" w:rsidP="00946917">
      <w:pPr>
        <w:rPr>
          <w:sz w:val="28"/>
        </w:rPr>
      </w:pPr>
      <w:r w:rsidRPr="00946917">
        <w:rPr>
          <w:sz w:val="28"/>
        </w:rPr>
        <w:t xml:space="preserve">Code : </w:t>
      </w:r>
    </w:p>
    <w:p w14:paraId="08AC7ED1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i/>
          <w:iCs/>
          <w:color w:val="6B7678"/>
          <w:szCs w:val="24"/>
          <w:lang w:eastAsia="en-IN" w:bidi="hi-IN"/>
        </w:rPr>
        <w:t>/* 106119100 Rajneesh Pandey */</w:t>
      </w:r>
    </w:p>
    <w:p w14:paraId="5C89BAEA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</w:p>
    <w:p w14:paraId="2AD49C8B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i/>
          <w:iCs/>
          <w:color w:val="6B7678"/>
          <w:szCs w:val="24"/>
          <w:lang w:eastAsia="en-IN" w:bidi="hi-IN"/>
        </w:rPr>
        <w:t>/* initializes a list with all values 0 */</w:t>
      </w:r>
    </w:p>
    <w:p w14:paraId="39864BCD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proofErr w:type="spellStart"/>
      <w:r w:rsidRPr="00B25AD0">
        <w:rPr>
          <w:rFonts w:ascii="Consolas" w:eastAsia="Times New Roman" w:hAnsi="Consolas" w:cs="Times New Roman"/>
          <w:color w:val="A2E57B"/>
          <w:szCs w:val="24"/>
          <w:lang w:eastAsia="en-IN" w:bidi="hi-IN"/>
        </w:rPr>
        <w:t>initialize_list</w:t>
      </w:r>
      <w:proofErr w:type="spellEnd"/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0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[]</w:t>
      </w:r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)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.</w:t>
      </w:r>
    </w:p>
    <w:p w14:paraId="7016C000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</w:p>
    <w:p w14:paraId="33D0B99C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proofErr w:type="spellStart"/>
      <w:r w:rsidRPr="00B25AD0">
        <w:rPr>
          <w:rFonts w:ascii="Consolas" w:eastAsia="Times New Roman" w:hAnsi="Consolas" w:cs="Times New Roman"/>
          <w:color w:val="A2E57B"/>
          <w:szCs w:val="24"/>
          <w:lang w:eastAsia="en-IN" w:bidi="hi-IN"/>
        </w:rPr>
        <w:t>initialize_list</w:t>
      </w:r>
      <w:proofErr w:type="spellEnd"/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Coun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[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0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|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]</w:t>
      </w:r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)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:-</w:t>
      </w:r>
    </w:p>
    <w:p w14:paraId="696D6804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Rem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 is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Coun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-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1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</w:t>
      </w:r>
    </w:p>
    <w:p w14:paraId="253C5332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proofErr w:type="spellStart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initialize_list</w:t>
      </w:r>
      <w:proofErr w:type="spellEnd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Rem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)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.</w:t>
      </w:r>
    </w:p>
    <w:p w14:paraId="165074AA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</w:p>
    <w:p w14:paraId="27986CE2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i/>
          <w:iCs/>
          <w:color w:val="6B7678"/>
          <w:szCs w:val="24"/>
          <w:lang w:eastAsia="en-IN" w:bidi="hi-IN"/>
        </w:rPr>
        <w:t>/* sets a value in a list at given index */</w:t>
      </w:r>
    </w:p>
    <w:p w14:paraId="1D95ECC0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proofErr w:type="spellStart"/>
      <w:r w:rsidRPr="00B25AD0">
        <w:rPr>
          <w:rFonts w:ascii="Consolas" w:eastAsia="Times New Roman" w:hAnsi="Consolas" w:cs="Times New Roman"/>
          <w:color w:val="A2E57B"/>
          <w:szCs w:val="24"/>
          <w:lang w:eastAsia="en-IN" w:bidi="hi-IN"/>
        </w:rPr>
        <w:t>set_values</w:t>
      </w:r>
      <w:proofErr w:type="spellEnd"/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[], </w:t>
      </w:r>
      <w:r w:rsidRPr="00B25AD0">
        <w:rPr>
          <w:rFonts w:ascii="Consolas" w:eastAsia="Times New Roman" w:hAnsi="Consolas" w:cs="Times New Roman"/>
          <w:i/>
          <w:iCs/>
          <w:color w:val="B8C4C3"/>
          <w:szCs w:val="24"/>
          <w:lang w:eastAsia="en-IN" w:bidi="hi-IN"/>
        </w:rPr>
        <w:t>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B8C4C3"/>
          <w:szCs w:val="24"/>
          <w:lang w:eastAsia="en-IN" w:bidi="hi-IN"/>
        </w:rPr>
        <w:t>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[]</w:t>
      </w:r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)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.</w:t>
      </w:r>
    </w:p>
    <w:p w14:paraId="1BA842A4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</w:p>
    <w:p w14:paraId="21114C98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proofErr w:type="spellStart"/>
      <w:r w:rsidRPr="00B25AD0">
        <w:rPr>
          <w:rFonts w:ascii="Consolas" w:eastAsia="Times New Roman" w:hAnsi="Consolas" w:cs="Times New Roman"/>
          <w:color w:val="A2E57B"/>
          <w:szCs w:val="24"/>
          <w:lang w:eastAsia="en-IN" w:bidi="hi-IN"/>
        </w:rPr>
        <w:t>set_values</w:t>
      </w:r>
      <w:proofErr w:type="spellEnd"/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[</w:t>
      </w:r>
      <w:r w:rsidRPr="00B25AD0">
        <w:rPr>
          <w:rFonts w:ascii="Consolas" w:eastAsia="Times New Roman" w:hAnsi="Consolas" w:cs="Times New Roman"/>
          <w:i/>
          <w:iCs/>
          <w:color w:val="B8C4C3"/>
          <w:szCs w:val="24"/>
          <w:lang w:eastAsia="en-IN" w:bidi="hi-IN"/>
        </w:rPr>
        <w:t>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|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], 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0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Val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[</w:t>
      </w:r>
      <w:proofErr w:type="spellStart"/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Val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|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T</w:t>
      </w:r>
      <w:proofErr w:type="spellEnd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]</w:t>
      </w:r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)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.</w:t>
      </w:r>
    </w:p>
    <w:p w14:paraId="2FB433D8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</w:p>
    <w:p w14:paraId="2F35AA08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proofErr w:type="spellStart"/>
      <w:r w:rsidRPr="00B25AD0">
        <w:rPr>
          <w:rFonts w:ascii="Consolas" w:eastAsia="Times New Roman" w:hAnsi="Consolas" w:cs="Times New Roman"/>
          <w:color w:val="A2E57B"/>
          <w:szCs w:val="24"/>
          <w:lang w:eastAsia="en-IN" w:bidi="hi-IN"/>
        </w:rPr>
        <w:t>set_values</w:t>
      </w:r>
      <w:proofErr w:type="spellEnd"/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[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H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|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]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Index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Val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[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H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|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T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]</w:t>
      </w:r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)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:-</w:t>
      </w:r>
    </w:p>
    <w:p w14:paraId="38C8B01A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ext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 is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Index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-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1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</w:t>
      </w:r>
    </w:p>
    <w:p w14:paraId="06189BF5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proofErr w:type="spellStart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set_values</w:t>
      </w:r>
      <w:proofErr w:type="spellEnd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ex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Val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T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)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.</w:t>
      </w:r>
    </w:p>
    <w:p w14:paraId="7923B68E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</w:p>
    <w:p w14:paraId="6A1F5A66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i/>
          <w:iCs/>
          <w:color w:val="6B7678"/>
          <w:szCs w:val="24"/>
          <w:lang w:eastAsia="en-IN" w:bidi="hi-IN"/>
        </w:rPr>
        <w:t>/* gets the value from a list at given index */</w:t>
      </w:r>
    </w:p>
    <w:p w14:paraId="4FDBDBC9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proofErr w:type="spellStart"/>
      <w:r w:rsidRPr="00B25AD0">
        <w:rPr>
          <w:rFonts w:ascii="Consolas" w:eastAsia="Times New Roman" w:hAnsi="Consolas" w:cs="Times New Roman"/>
          <w:color w:val="A2E57B"/>
          <w:szCs w:val="24"/>
          <w:lang w:eastAsia="en-IN" w:bidi="hi-IN"/>
        </w:rPr>
        <w:t>get_values</w:t>
      </w:r>
      <w:proofErr w:type="spellEnd"/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[], </w:t>
      </w:r>
      <w:r w:rsidRPr="00B25AD0">
        <w:rPr>
          <w:rFonts w:ascii="Consolas" w:eastAsia="Times New Roman" w:hAnsi="Consolas" w:cs="Times New Roman"/>
          <w:i/>
          <w:iCs/>
          <w:color w:val="B8C4C3"/>
          <w:szCs w:val="24"/>
          <w:lang w:eastAsia="en-IN" w:bidi="hi-IN"/>
        </w:rPr>
        <w:t>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0</w:t>
      </w:r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)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.</w:t>
      </w:r>
    </w:p>
    <w:p w14:paraId="408B9AF7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</w:p>
    <w:p w14:paraId="46C4D39E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proofErr w:type="spellStart"/>
      <w:r w:rsidRPr="00B25AD0">
        <w:rPr>
          <w:rFonts w:ascii="Consolas" w:eastAsia="Times New Roman" w:hAnsi="Consolas" w:cs="Times New Roman"/>
          <w:color w:val="A2E57B"/>
          <w:szCs w:val="24"/>
          <w:lang w:eastAsia="en-IN" w:bidi="hi-IN"/>
        </w:rPr>
        <w:t>get_values</w:t>
      </w:r>
      <w:proofErr w:type="spellEnd"/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[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H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|</w:t>
      </w:r>
      <w:r w:rsidRPr="00B25AD0">
        <w:rPr>
          <w:rFonts w:ascii="Consolas" w:eastAsia="Times New Roman" w:hAnsi="Consolas" w:cs="Times New Roman"/>
          <w:i/>
          <w:iCs/>
          <w:color w:val="B8C4C3"/>
          <w:szCs w:val="24"/>
          <w:lang w:eastAsia="en-IN" w:bidi="hi-IN"/>
        </w:rPr>
        <w:t>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], 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0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H</w:t>
      </w:r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)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.</w:t>
      </w:r>
    </w:p>
    <w:p w14:paraId="07F71EBB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</w:p>
    <w:p w14:paraId="2E62A69B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proofErr w:type="spellStart"/>
      <w:r w:rsidRPr="00B25AD0">
        <w:rPr>
          <w:rFonts w:ascii="Consolas" w:eastAsia="Times New Roman" w:hAnsi="Consolas" w:cs="Times New Roman"/>
          <w:color w:val="A2E57B"/>
          <w:szCs w:val="24"/>
          <w:lang w:eastAsia="en-IN" w:bidi="hi-IN"/>
        </w:rPr>
        <w:t>get_values</w:t>
      </w:r>
      <w:proofErr w:type="spellEnd"/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[</w:t>
      </w:r>
      <w:r w:rsidRPr="00B25AD0">
        <w:rPr>
          <w:rFonts w:ascii="Consolas" w:eastAsia="Times New Roman" w:hAnsi="Consolas" w:cs="Times New Roman"/>
          <w:i/>
          <w:iCs/>
          <w:color w:val="B8C4C3"/>
          <w:szCs w:val="24"/>
          <w:lang w:eastAsia="en-IN" w:bidi="hi-IN"/>
        </w:rPr>
        <w:t>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|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]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Index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Val</w:t>
      </w:r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)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:-</w:t>
      </w:r>
    </w:p>
    <w:p w14:paraId="199E4467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ext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 is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Index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-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1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</w:t>
      </w:r>
    </w:p>
    <w:p w14:paraId="67B2F0D1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proofErr w:type="spellStart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get_values</w:t>
      </w:r>
      <w:proofErr w:type="spellEnd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ex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Val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)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.</w:t>
      </w:r>
    </w:p>
    <w:p w14:paraId="56CD741E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</w:p>
    <w:p w14:paraId="22EC75D9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i/>
          <w:iCs/>
          <w:color w:val="6B7678"/>
          <w:szCs w:val="24"/>
          <w:lang w:eastAsia="en-IN" w:bidi="hi-IN"/>
        </w:rPr>
        <w:t>/* calculates sum of a list */</w:t>
      </w:r>
    </w:p>
    <w:p w14:paraId="6471BC3A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proofErr w:type="spellStart"/>
      <w:r w:rsidRPr="00B25AD0">
        <w:rPr>
          <w:rFonts w:ascii="Consolas" w:eastAsia="Times New Roman" w:hAnsi="Consolas" w:cs="Times New Roman"/>
          <w:color w:val="A2E57B"/>
          <w:szCs w:val="24"/>
          <w:lang w:eastAsia="en-IN" w:bidi="hi-IN"/>
        </w:rPr>
        <w:t>list_sum</w:t>
      </w:r>
      <w:proofErr w:type="spellEnd"/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[], 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0</w:t>
      </w:r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)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.</w:t>
      </w:r>
    </w:p>
    <w:p w14:paraId="7A4EF853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</w:p>
    <w:p w14:paraId="429980A3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proofErr w:type="spellStart"/>
      <w:r w:rsidRPr="00B25AD0">
        <w:rPr>
          <w:rFonts w:ascii="Consolas" w:eastAsia="Times New Roman" w:hAnsi="Consolas" w:cs="Times New Roman"/>
          <w:color w:val="A2E57B"/>
          <w:szCs w:val="24"/>
          <w:lang w:eastAsia="en-IN" w:bidi="hi-IN"/>
        </w:rPr>
        <w:t>list_sum</w:t>
      </w:r>
      <w:proofErr w:type="spellEnd"/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[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H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|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]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Sum</w:t>
      </w:r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)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:-</w:t>
      </w:r>
    </w:p>
    <w:p w14:paraId="15E8CA0E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proofErr w:type="spellStart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list_sum</w:t>
      </w:r>
      <w:proofErr w:type="spellEnd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Rem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),</w:t>
      </w:r>
    </w:p>
    <w:p w14:paraId="1E9C3096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lastRenderedPageBreak/>
        <w:t> 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Sum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 is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H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+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Rem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.</w:t>
      </w:r>
    </w:p>
    <w:p w14:paraId="6900B87E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</w:p>
    <w:p w14:paraId="5BB296FC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i/>
          <w:iCs/>
          <w:color w:val="6B7678"/>
          <w:szCs w:val="24"/>
          <w:lang w:eastAsia="en-IN" w:bidi="hi-IN"/>
        </w:rPr>
        <w:t>/* creates a copy of a list */</w:t>
      </w:r>
    </w:p>
    <w:p w14:paraId="6D5719E3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proofErr w:type="spellStart"/>
      <w:r w:rsidRPr="00B25AD0">
        <w:rPr>
          <w:rFonts w:ascii="Consolas" w:eastAsia="Times New Roman" w:hAnsi="Consolas" w:cs="Times New Roman"/>
          <w:color w:val="A2E57B"/>
          <w:szCs w:val="24"/>
          <w:lang w:eastAsia="en-IN" w:bidi="hi-IN"/>
        </w:rPr>
        <w:t>list_copy</w:t>
      </w:r>
      <w:proofErr w:type="spellEnd"/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Lis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List</w:t>
      </w:r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)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.</w:t>
      </w:r>
    </w:p>
    <w:p w14:paraId="4188F939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</w:p>
    <w:p w14:paraId="3ECDDEF1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i/>
          <w:iCs/>
          <w:color w:val="6B7678"/>
          <w:szCs w:val="24"/>
          <w:lang w:eastAsia="en-IN" w:bidi="hi-IN"/>
        </w:rPr>
        <w:t>/* finds the next index to be </w:t>
      </w:r>
      <w:proofErr w:type="spellStart"/>
      <w:r w:rsidRPr="00B25AD0">
        <w:rPr>
          <w:rFonts w:ascii="Consolas" w:eastAsia="Times New Roman" w:hAnsi="Consolas" w:cs="Times New Roman"/>
          <w:i/>
          <w:iCs/>
          <w:color w:val="6B7678"/>
          <w:szCs w:val="24"/>
          <w:lang w:eastAsia="en-IN" w:bidi="hi-IN"/>
        </w:rPr>
        <w:t>filld</w:t>
      </w:r>
      <w:proofErr w:type="spellEnd"/>
      <w:r w:rsidRPr="00B25AD0">
        <w:rPr>
          <w:rFonts w:ascii="Consolas" w:eastAsia="Times New Roman" w:hAnsi="Consolas" w:cs="Times New Roman"/>
          <w:i/>
          <w:iCs/>
          <w:color w:val="6B7678"/>
          <w:szCs w:val="24"/>
          <w:lang w:eastAsia="en-IN" w:bidi="hi-IN"/>
        </w:rPr>
        <w:t> in the list */</w:t>
      </w:r>
    </w:p>
    <w:p w14:paraId="7AEE9837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proofErr w:type="spellStart"/>
      <w:r w:rsidRPr="00B25AD0">
        <w:rPr>
          <w:rFonts w:ascii="Consolas" w:eastAsia="Times New Roman" w:hAnsi="Consolas" w:cs="Times New Roman"/>
          <w:color w:val="A2E57B"/>
          <w:szCs w:val="24"/>
          <w:lang w:eastAsia="en-IN" w:bidi="hi-IN"/>
        </w:rPr>
        <w:t>next_index</w:t>
      </w:r>
      <w:proofErr w:type="spellEnd"/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Lis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Row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Col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Row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Col_</w:t>
      </w:r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)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:-</w:t>
      </w:r>
    </w:p>
    <w:p w14:paraId="2E527FED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X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 is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Row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-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1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</w:t>
      </w:r>
    </w:p>
    <w:p w14:paraId="2E026A03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Y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 is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Col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+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1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</w:t>
      </w:r>
    </w:p>
    <w:p w14:paraId="2DA9B06F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</w:p>
    <w:p w14:paraId="61E266C4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(   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X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=:=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-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1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Y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=:=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) 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-&gt;</w:t>
      </w:r>
    </w:p>
    <w:p w14:paraId="458D623E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        </w:t>
      </w:r>
      <w:r w:rsidRPr="00B25AD0">
        <w:rPr>
          <w:rFonts w:ascii="Consolas" w:eastAsia="Times New Roman" w:hAnsi="Consolas" w:cs="Times New Roman"/>
          <w:color w:val="A2E57B"/>
          <w:szCs w:val="24"/>
          <w:lang w:eastAsia="en-IN" w:bidi="hi-IN"/>
        </w:rPr>
        <w:t>X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is 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0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</w:t>
      </w:r>
    </w:p>
    <w:p w14:paraId="5BFEB3B9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     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Y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is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- 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2</w:t>
      </w:r>
    </w:p>
    <w:p w14:paraId="554199D2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;</w:t>
      </w:r>
    </w:p>
    <w:p w14:paraId="50B6F06B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    (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X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=:= -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1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-&gt;</w:t>
      </w:r>
    </w:p>
    <w:p w14:paraId="15321EA0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         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X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is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- 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1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;</w:t>
      </w:r>
    </w:p>
    <w:p w14:paraId="3ECDAD3A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     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X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is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X</w:t>
      </w:r>
    </w:p>
    <w:p w14:paraId="737B6063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    ),</w:t>
      </w:r>
    </w:p>
    <w:p w14:paraId="5F2D9965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    (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Y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=:=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-&gt;</w:t>
      </w:r>
    </w:p>
    <w:p w14:paraId="73629307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         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Y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is 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0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;</w:t>
      </w:r>
    </w:p>
    <w:p w14:paraId="27AF5D7E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     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Y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is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Y</w:t>
      </w:r>
    </w:p>
    <w:p w14:paraId="0DA27E9F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    )</w:t>
      </w:r>
    </w:p>
    <w:p w14:paraId="2DE0570E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),</w:t>
      </w:r>
    </w:p>
    <w:p w14:paraId="12787DE5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</w:p>
    <w:p w14:paraId="33826A72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Index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is (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X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*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) +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Y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),</w:t>
      </w:r>
    </w:p>
    <w:p w14:paraId="2D3A705B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proofErr w:type="spellStart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get_values</w:t>
      </w:r>
      <w:proofErr w:type="spellEnd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Lis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Index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Curren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),</w:t>
      </w:r>
    </w:p>
    <w:p w14:paraId="35F51DD7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</w:p>
    <w:p w14:paraId="17867F39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(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Curren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=\= 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0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-&gt;</w:t>
      </w:r>
    </w:p>
    <w:p w14:paraId="1DCB7770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     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X_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is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X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+ 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1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</w:t>
      </w:r>
    </w:p>
    <w:p w14:paraId="21B1D357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     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Y_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is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Y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- 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2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;</w:t>
      </w:r>
    </w:p>
    <w:p w14:paraId="3E05674E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 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X_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is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X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</w:t>
      </w:r>
    </w:p>
    <w:p w14:paraId="7058E5BD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 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Y_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is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Y_</w:t>
      </w:r>
    </w:p>
    <w:p w14:paraId="1D726BAA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),</w:t>
      </w:r>
    </w:p>
    <w:p w14:paraId="499910BB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</w:p>
    <w:p w14:paraId="1023A3B6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Row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is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X_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</w:t>
      </w:r>
    </w:p>
    <w:p w14:paraId="424C456C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Col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is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Y__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.</w:t>
      </w:r>
    </w:p>
    <w:p w14:paraId="031024F1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</w:p>
    <w:p w14:paraId="1D65E9D3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i/>
          <w:iCs/>
          <w:color w:val="6B7678"/>
          <w:szCs w:val="24"/>
          <w:lang w:eastAsia="en-IN" w:bidi="hi-IN"/>
        </w:rPr>
        <w:t>/* fills an initialized list with </w:t>
      </w:r>
      <w:proofErr w:type="spellStart"/>
      <w:r w:rsidRPr="00B25AD0">
        <w:rPr>
          <w:rFonts w:ascii="Consolas" w:eastAsia="Times New Roman" w:hAnsi="Consolas" w:cs="Times New Roman"/>
          <w:i/>
          <w:iCs/>
          <w:color w:val="6B7678"/>
          <w:szCs w:val="24"/>
          <w:lang w:eastAsia="en-IN" w:bidi="hi-IN"/>
        </w:rPr>
        <w:t>magicSQ</w:t>
      </w:r>
      <w:proofErr w:type="spellEnd"/>
      <w:r w:rsidRPr="00B25AD0">
        <w:rPr>
          <w:rFonts w:ascii="Consolas" w:eastAsia="Times New Roman" w:hAnsi="Consolas" w:cs="Times New Roman"/>
          <w:i/>
          <w:iCs/>
          <w:color w:val="6B7678"/>
          <w:szCs w:val="24"/>
          <w:lang w:eastAsia="en-IN" w:bidi="hi-IN"/>
        </w:rPr>
        <w:t> square values */</w:t>
      </w:r>
    </w:p>
    <w:p w14:paraId="69C806F0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A2E57B"/>
          <w:szCs w:val="24"/>
          <w:lang w:eastAsia="en-IN" w:bidi="hi-IN"/>
        </w:rPr>
        <w:t>fill</w:t>
      </w:r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Lis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Offse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Row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Col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proofErr w:type="spellStart"/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um</w:t>
      </w:r>
      <w:proofErr w:type="spellEnd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Result</w:t>
      </w:r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)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:-</w:t>
      </w:r>
    </w:p>
    <w:p w14:paraId="39BF1A60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Index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 is 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(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Row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*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) 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+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Col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),</w:t>
      </w:r>
    </w:p>
    <w:p w14:paraId="7363B202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Val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 is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Offse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+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proofErr w:type="spellStart"/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um</w:t>
      </w:r>
      <w:proofErr w:type="spellEnd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</w:t>
      </w:r>
    </w:p>
    <w:p w14:paraId="52B0EE76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proofErr w:type="spellStart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set_values</w:t>
      </w:r>
      <w:proofErr w:type="spellEnd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Lis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Index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Val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ew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),</w:t>
      </w:r>
    </w:p>
    <w:p w14:paraId="68B908E5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</w:p>
    <w:p w14:paraId="1D9725D7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(   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Row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=:=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color w:val="A2E57B"/>
          <w:szCs w:val="24"/>
          <w:lang w:eastAsia="en-IN" w:bidi="hi-IN"/>
        </w:rPr>
        <w:t>floor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/ 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2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)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Col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=:=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0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) 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-&gt;</w:t>
      </w:r>
    </w:p>
    <w:p w14:paraId="4A936B1E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        </w:t>
      </w:r>
      <w:proofErr w:type="spellStart"/>
      <w:r w:rsidRPr="00B25AD0">
        <w:rPr>
          <w:rFonts w:ascii="Consolas" w:eastAsia="Times New Roman" w:hAnsi="Consolas" w:cs="Times New Roman"/>
          <w:color w:val="A2E57B"/>
          <w:szCs w:val="24"/>
          <w:lang w:eastAsia="en-IN" w:bidi="hi-IN"/>
        </w:rPr>
        <w:t>list_copy</w:t>
      </w:r>
      <w:proofErr w:type="spellEnd"/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ew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Resul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)</w:t>
      </w:r>
    </w:p>
    <w:p w14:paraId="148138B7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</w:p>
    <w:p w14:paraId="3C697DA7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lastRenderedPageBreak/>
        <w:t>    ;</w:t>
      </w:r>
    </w:p>
    <w:p w14:paraId="360639D9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    </w:t>
      </w:r>
      <w:proofErr w:type="spellStart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next_index</w:t>
      </w:r>
      <w:proofErr w:type="spellEnd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ew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Row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Col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Row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Col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),</w:t>
      </w:r>
    </w:p>
    <w:p w14:paraId="27E60CEE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 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ex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is </w:t>
      </w:r>
      <w:proofErr w:type="spellStart"/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um</w:t>
      </w:r>
      <w:proofErr w:type="spellEnd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+ 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1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</w:t>
      </w:r>
    </w:p>
    <w:p w14:paraId="3F8ACACC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    fill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ew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Offse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Row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Col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ex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Resul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)</w:t>
      </w:r>
    </w:p>
    <w:p w14:paraId="4A92C0C3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)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.</w:t>
      </w:r>
    </w:p>
    <w:p w14:paraId="7AF9CBB5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</w:p>
    <w:p w14:paraId="5C08DAE9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i/>
          <w:iCs/>
          <w:color w:val="6B7678"/>
          <w:szCs w:val="24"/>
          <w:lang w:eastAsia="en-IN" w:bidi="hi-IN"/>
        </w:rPr>
        <w:t>/* displays a list as a square */</w:t>
      </w:r>
    </w:p>
    <w:p w14:paraId="5AC2F5BC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proofErr w:type="spellStart"/>
      <w:r w:rsidRPr="00B25AD0">
        <w:rPr>
          <w:rFonts w:ascii="Consolas" w:eastAsia="Times New Roman" w:hAnsi="Consolas" w:cs="Times New Roman"/>
          <w:color w:val="A2E57B"/>
          <w:szCs w:val="24"/>
          <w:lang w:eastAsia="en-IN" w:bidi="hi-IN"/>
        </w:rPr>
        <w:t>display_square</w:t>
      </w:r>
      <w:proofErr w:type="spellEnd"/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i/>
          <w:iCs/>
          <w:color w:val="B8C4C3"/>
          <w:szCs w:val="24"/>
          <w:lang w:eastAsia="en-IN" w:bidi="hi-IN"/>
        </w:rPr>
        <w:t>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0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B8C4C3"/>
          <w:szCs w:val="24"/>
          <w:lang w:eastAsia="en-IN" w:bidi="hi-IN"/>
        </w:rPr>
        <w:t>_</w:t>
      </w:r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)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:-</w:t>
      </w:r>
    </w:p>
    <w:p w14:paraId="045A0604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proofErr w:type="spellStart"/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nl</w:t>
      </w:r>
      <w:proofErr w:type="spellEnd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proofErr w:type="spellStart"/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nl</w:t>
      </w:r>
      <w:proofErr w:type="spellEnd"/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.</w:t>
      </w:r>
    </w:p>
    <w:p w14:paraId="0CA57D54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</w:p>
    <w:p w14:paraId="43C5C9FF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proofErr w:type="spellStart"/>
      <w:r w:rsidRPr="00B25AD0">
        <w:rPr>
          <w:rFonts w:ascii="Consolas" w:eastAsia="Times New Roman" w:hAnsi="Consolas" w:cs="Times New Roman"/>
          <w:color w:val="A2E57B"/>
          <w:szCs w:val="24"/>
          <w:lang w:eastAsia="en-IN" w:bidi="hi-IN"/>
        </w:rPr>
        <w:t>display_square</w:t>
      </w:r>
      <w:proofErr w:type="spellEnd"/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[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H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|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]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Size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</w:t>
      </w:r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)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:-</w:t>
      </w:r>
    </w:p>
    <w:p w14:paraId="15E3043F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(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Size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mod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=:=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0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-&gt;</w:t>
      </w:r>
    </w:p>
    <w:p w14:paraId="412698BD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        </w:t>
      </w:r>
      <w:proofErr w:type="spellStart"/>
      <w:r w:rsidRPr="00B25AD0">
        <w:rPr>
          <w:rFonts w:ascii="Consolas" w:eastAsia="Times New Roman" w:hAnsi="Consolas" w:cs="Times New Roman"/>
          <w:color w:val="A2E57B"/>
          <w:szCs w:val="24"/>
          <w:lang w:eastAsia="en-IN" w:bidi="hi-IN"/>
        </w:rPr>
        <w:t>nl</w:t>
      </w:r>
      <w:proofErr w:type="spellEnd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proofErr w:type="spellStart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nl</w:t>
      </w:r>
      <w:proofErr w:type="spellEnd"/>
    </w:p>
    <w:p w14:paraId="00BE58D1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;</w:t>
      </w:r>
    </w:p>
    <w:p w14:paraId="2161E859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    true</w:t>
      </w:r>
    </w:p>
    <w:p w14:paraId="441B6E6E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),</w:t>
      </w:r>
    </w:p>
    <w:p w14:paraId="6B685DF8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</w:p>
    <w:p w14:paraId="1DE9D9BF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write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H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), write('\t'),</w:t>
      </w:r>
    </w:p>
    <w:p w14:paraId="2F534888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Size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is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Size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- 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1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</w:t>
      </w:r>
    </w:p>
    <w:p w14:paraId="29126293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proofErr w:type="spellStart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display_square</w:t>
      </w:r>
      <w:proofErr w:type="spellEnd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Size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</w:t>
      </w:r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)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.</w:t>
      </w:r>
    </w:p>
    <w:p w14:paraId="415C5AB9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</w:p>
    <w:p w14:paraId="0F114353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proofErr w:type="spellStart"/>
      <w:r w:rsidRPr="00B25AD0">
        <w:rPr>
          <w:rFonts w:ascii="Consolas" w:eastAsia="Times New Roman" w:hAnsi="Consolas" w:cs="Times New Roman"/>
          <w:color w:val="A2E57B"/>
          <w:szCs w:val="24"/>
          <w:lang w:eastAsia="en-IN" w:bidi="hi-IN"/>
        </w:rPr>
        <w:t>magicSQ</w:t>
      </w:r>
      <w:proofErr w:type="spellEnd"/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List</w:t>
      </w:r>
      <w:r w:rsidRPr="00B25AD0">
        <w:rPr>
          <w:rFonts w:ascii="Consolas" w:eastAsia="Times New Roman" w:hAnsi="Consolas" w:cs="Times New Roman"/>
          <w:color w:val="8B9798"/>
          <w:szCs w:val="24"/>
          <w:lang w:eastAsia="en-IN" w:bidi="hi-IN"/>
        </w:rPr>
        <w:t>)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:-</w:t>
      </w:r>
    </w:p>
    <w:p w14:paraId="24509202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Size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 is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*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</w:t>
      </w:r>
    </w:p>
    <w:p w14:paraId="41FE1BD0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proofErr w:type="spellStart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initialize_list</w:t>
      </w:r>
      <w:proofErr w:type="spellEnd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Size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Initial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),</w:t>
      </w:r>
    </w:p>
    <w:p w14:paraId="4C7DC02C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r w:rsidRPr="00B25AD0">
        <w:rPr>
          <w:rFonts w:ascii="Consolas" w:eastAsia="Times New Roman" w:hAnsi="Consolas" w:cs="Times New Roman"/>
          <w:color w:val="A2E57B"/>
          <w:szCs w:val="24"/>
          <w:lang w:eastAsia="en-IN" w:bidi="hi-IN"/>
        </w:rPr>
        <w:t>random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21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31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Offse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),</w:t>
      </w:r>
    </w:p>
    <w:p w14:paraId="0F422803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Row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 is </w:t>
      </w:r>
      <w:r w:rsidRPr="00B25AD0">
        <w:rPr>
          <w:rFonts w:ascii="Consolas" w:eastAsia="Times New Roman" w:hAnsi="Consolas" w:cs="Times New Roman"/>
          <w:color w:val="A2E57B"/>
          <w:szCs w:val="24"/>
          <w:lang w:eastAsia="en-IN" w:bidi="hi-IN"/>
        </w:rPr>
        <w:t>floor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/ 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2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),</w:t>
      </w:r>
    </w:p>
    <w:p w14:paraId="7805AE43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Col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 is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-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1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</w:t>
      </w:r>
    </w:p>
    <w:p w14:paraId="0CFB42DE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fill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Initial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Offse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Row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Col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color w:val="BAA0F8"/>
          <w:szCs w:val="24"/>
          <w:lang w:eastAsia="en-IN" w:bidi="hi-IN"/>
        </w:rPr>
        <w:t>1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Lis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),</w:t>
      </w:r>
    </w:p>
    <w:p w14:paraId="1E410250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proofErr w:type="spellStart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list_sum</w:t>
      </w:r>
      <w:proofErr w:type="spellEnd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Lis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Sum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),</w:t>
      </w:r>
    </w:p>
    <w:p w14:paraId="3F026B5D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Sum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 is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Sum_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/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</w:t>
      </w:r>
    </w:p>
    <w:p w14:paraId="5ADDA061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proofErr w:type="spellStart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display_square</w:t>
      </w:r>
      <w:proofErr w:type="spellEnd"/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List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Size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N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),</w:t>
      </w:r>
    </w:p>
    <w:p w14:paraId="035EA207" w14:textId="77777777" w:rsidR="00B25AD0" w:rsidRPr="00B25AD0" w:rsidRDefault="00B25AD0" w:rsidP="00B25AD0">
      <w:pPr>
        <w:shd w:val="clear" w:color="auto" w:fill="273136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    </w:t>
      </w:r>
      <w:r w:rsidRPr="00B25AD0">
        <w:rPr>
          <w:rFonts w:ascii="Consolas" w:eastAsia="Times New Roman" w:hAnsi="Consolas" w:cs="Times New Roman"/>
          <w:color w:val="A2E57B"/>
          <w:szCs w:val="24"/>
          <w:lang w:eastAsia="en-IN" w:bidi="hi-IN"/>
        </w:rPr>
        <w:t>write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('Sum of each row/column/diagonal: '), </w:t>
      </w:r>
      <w:r w:rsidRPr="00B25AD0">
        <w:rPr>
          <w:rFonts w:ascii="Consolas" w:eastAsia="Times New Roman" w:hAnsi="Consolas" w:cs="Times New Roman"/>
          <w:color w:val="A2E57B"/>
          <w:szCs w:val="24"/>
          <w:lang w:eastAsia="en-IN" w:bidi="hi-IN"/>
        </w:rPr>
        <w:t>write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(</w:t>
      </w:r>
      <w:r w:rsidRPr="00B25AD0">
        <w:rPr>
          <w:rFonts w:ascii="Consolas" w:eastAsia="Times New Roman" w:hAnsi="Consolas" w:cs="Times New Roman"/>
          <w:i/>
          <w:iCs/>
          <w:color w:val="FFB270"/>
          <w:szCs w:val="24"/>
          <w:lang w:eastAsia="en-IN" w:bidi="hi-IN"/>
        </w:rPr>
        <w:t>Sum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), 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nl</w:t>
      </w:r>
      <w:r w:rsidRPr="00B25AD0">
        <w:rPr>
          <w:rFonts w:ascii="Consolas" w:eastAsia="Times New Roman" w:hAnsi="Consolas" w:cs="Times New Roman"/>
          <w:color w:val="F2FFFC"/>
          <w:szCs w:val="24"/>
          <w:lang w:eastAsia="en-IN" w:bidi="hi-IN"/>
        </w:rPr>
        <w:t>, </w:t>
      </w:r>
      <w:r w:rsidRPr="00B25AD0">
        <w:rPr>
          <w:rFonts w:ascii="Consolas" w:eastAsia="Times New Roman" w:hAnsi="Consolas" w:cs="Times New Roman"/>
          <w:color w:val="FF6D7E"/>
          <w:szCs w:val="24"/>
          <w:lang w:eastAsia="en-IN" w:bidi="hi-IN"/>
        </w:rPr>
        <w:t>nl.</w:t>
      </w:r>
    </w:p>
    <w:p w14:paraId="1A7E717C" w14:textId="265476DF" w:rsidR="00946917" w:rsidRDefault="00946917" w:rsidP="0094691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24292E"/>
          <w:sz w:val="26"/>
          <w:szCs w:val="26"/>
          <w:lang w:eastAsia="en-IN" w:bidi="hi-IN"/>
        </w:rPr>
      </w:pPr>
    </w:p>
    <w:p w14:paraId="1160FD8A" w14:textId="77777777" w:rsidR="00B25AD0" w:rsidRPr="00946917" w:rsidRDefault="00B25AD0" w:rsidP="0094691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24292E"/>
          <w:sz w:val="26"/>
          <w:szCs w:val="26"/>
          <w:lang w:eastAsia="en-IN" w:bidi="hi-IN"/>
        </w:rPr>
      </w:pPr>
    </w:p>
    <w:p w14:paraId="717C5A67" w14:textId="50EB5745" w:rsid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  <w:r w:rsidRPr="00946917">
        <w:rPr>
          <w:rFonts w:ascii="Consolas" w:hAnsi="Consolas"/>
          <w:b/>
          <w:bCs/>
        </w:rPr>
        <w:t>INPUT:</w:t>
      </w:r>
      <w:r w:rsidRPr="00946917">
        <w:rPr>
          <w:rFonts w:ascii="Consolas" w:hAnsi="Consolas"/>
        </w:rPr>
        <w:t xml:space="preserve"> </w:t>
      </w:r>
      <w:proofErr w:type="spellStart"/>
      <w:r w:rsidR="00B25AD0">
        <w:rPr>
          <w:rFonts w:ascii="Consolas" w:hAnsi="Consolas"/>
        </w:rPr>
        <w:t>magicSQ</w:t>
      </w:r>
      <w:proofErr w:type="spellEnd"/>
      <w:r w:rsidR="00B25AD0">
        <w:rPr>
          <w:rFonts w:ascii="Consolas" w:hAnsi="Consolas"/>
        </w:rPr>
        <w:t>(5,List).</w:t>
      </w:r>
      <w:r w:rsidRPr="00946917">
        <w:rPr>
          <w:rFonts w:ascii="Consolas" w:hAnsi="Consolas"/>
        </w:rPr>
        <w:t xml:space="preserve"> </w:t>
      </w:r>
    </w:p>
    <w:p w14:paraId="6F7FDE7C" w14:textId="77777777" w:rsidR="00B25AD0" w:rsidRPr="00946917" w:rsidRDefault="00B25AD0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46E568BB" w14:textId="77777777" w:rsidR="00B25AD0" w:rsidRDefault="00946917" w:rsidP="00B25AD0">
      <w:pPr>
        <w:shd w:val="clear" w:color="auto" w:fill="FFFFFF"/>
        <w:spacing w:after="0" w:line="360" w:lineRule="atLeast"/>
        <w:rPr>
          <w:rFonts w:ascii="Consolas" w:hAnsi="Consolas"/>
        </w:rPr>
      </w:pPr>
      <w:r w:rsidRPr="00946917">
        <w:rPr>
          <w:rFonts w:ascii="Consolas" w:hAnsi="Consolas"/>
          <w:b/>
          <w:bCs/>
        </w:rPr>
        <w:t>OUTPUT:</w:t>
      </w:r>
      <w:r w:rsidRPr="00946917">
        <w:rPr>
          <w:rFonts w:ascii="Consolas" w:hAnsi="Consolas"/>
        </w:rPr>
        <w:t xml:space="preserve"> </w:t>
      </w:r>
    </w:p>
    <w:p w14:paraId="3525B012" w14:textId="69EF9D95" w:rsidR="00B25AD0" w:rsidRPr="00B25AD0" w:rsidRDefault="00B25AD0" w:rsidP="00B25AD0">
      <w:pPr>
        <w:shd w:val="clear" w:color="auto" w:fill="FFFFFF"/>
        <w:spacing w:after="0" w:line="360" w:lineRule="atLeast"/>
        <w:rPr>
          <w:rFonts w:ascii="Consolas" w:hAnsi="Consolas"/>
        </w:rPr>
      </w:pPr>
      <w:r w:rsidRPr="00B25AD0">
        <w:rPr>
          <w:rFonts w:ascii="Consolas" w:hAnsi="Consolas"/>
        </w:rPr>
        <w:t xml:space="preserve">30      24      43      37      36      </w:t>
      </w:r>
    </w:p>
    <w:p w14:paraId="17CC180F" w14:textId="287D3A31" w:rsidR="00B25AD0" w:rsidRPr="00B25AD0" w:rsidRDefault="00B25AD0" w:rsidP="00B25AD0">
      <w:pPr>
        <w:shd w:val="clear" w:color="auto" w:fill="FFFFFF"/>
        <w:spacing w:after="0" w:line="360" w:lineRule="atLeast"/>
        <w:rPr>
          <w:rFonts w:ascii="Consolas" w:hAnsi="Consolas"/>
        </w:rPr>
      </w:pPr>
      <w:r w:rsidRPr="00B25AD0">
        <w:rPr>
          <w:rFonts w:ascii="Consolas" w:hAnsi="Consolas"/>
        </w:rPr>
        <w:t xml:space="preserve">23      42      41      35      29      </w:t>
      </w:r>
    </w:p>
    <w:p w14:paraId="6B677B72" w14:textId="672E3434" w:rsidR="00B25AD0" w:rsidRPr="00B25AD0" w:rsidRDefault="00B25AD0" w:rsidP="00B25AD0">
      <w:pPr>
        <w:shd w:val="clear" w:color="auto" w:fill="FFFFFF"/>
        <w:spacing w:after="0" w:line="360" w:lineRule="atLeast"/>
        <w:rPr>
          <w:rFonts w:ascii="Consolas" w:hAnsi="Consolas"/>
        </w:rPr>
      </w:pPr>
      <w:r w:rsidRPr="00B25AD0">
        <w:rPr>
          <w:rFonts w:ascii="Consolas" w:hAnsi="Consolas"/>
        </w:rPr>
        <w:t xml:space="preserve">46      40      34      28      22      </w:t>
      </w:r>
    </w:p>
    <w:p w14:paraId="671A02F0" w14:textId="729596E3" w:rsidR="00B25AD0" w:rsidRPr="00B25AD0" w:rsidRDefault="00B25AD0" w:rsidP="00B25AD0">
      <w:pPr>
        <w:shd w:val="clear" w:color="auto" w:fill="FFFFFF"/>
        <w:spacing w:after="0" w:line="360" w:lineRule="atLeast"/>
        <w:rPr>
          <w:rFonts w:ascii="Consolas" w:hAnsi="Consolas"/>
        </w:rPr>
      </w:pPr>
      <w:r w:rsidRPr="00B25AD0">
        <w:rPr>
          <w:rFonts w:ascii="Consolas" w:hAnsi="Consolas"/>
        </w:rPr>
        <w:t xml:space="preserve">39      33      27      26      45      </w:t>
      </w:r>
    </w:p>
    <w:p w14:paraId="65699B84" w14:textId="6FCA8729" w:rsidR="00B25AD0" w:rsidRPr="00B25AD0" w:rsidRDefault="00B25AD0" w:rsidP="00B25AD0">
      <w:pPr>
        <w:shd w:val="clear" w:color="auto" w:fill="FFFFFF"/>
        <w:spacing w:after="0" w:line="360" w:lineRule="atLeast"/>
        <w:rPr>
          <w:rFonts w:ascii="Consolas" w:hAnsi="Consolas"/>
        </w:rPr>
      </w:pPr>
      <w:r w:rsidRPr="00B25AD0">
        <w:rPr>
          <w:rFonts w:ascii="Consolas" w:hAnsi="Consolas"/>
        </w:rPr>
        <w:t xml:space="preserve">32      31      25      44      38      </w:t>
      </w:r>
    </w:p>
    <w:p w14:paraId="2FECD3A5" w14:textId="4B661585" w:rsidR="00B25AD0" w:rsidRPr="00B25AD0" w:rsidRDefault="00B25AD0" w:rsidP="00B25AD0">
      <w:pPr>
        <w:shd w:val="clear" w:color="auto" w:fill="FFFFFF"/>
        <w:spacing w:after="0" w:line="360" w:lineRule="atLeast"/>
        <w:rPr>
          <w:rFonts w:ascii="Consolas" w:hAnsi="Consolas"/>
        </w:rPr>
      </w:pPr>
      <w:r w:rsidRPr="00B25AD0">
        <w:rPr>
          <w:rFonts w:ascii="Consolas" w:hAnsi="Consolas"/>
        </w:rPr>
        <w:t>Sum of each row/column/diagonal: 170.0</w:t>
      </w:r>
    </w:p>
    <w:p w14:paraId="0C119666" w14:textId="77777777" w:rsidR="00B25AD0" w:rsidRDefault="00B25AD0" w:rsidP="00946917">
      <w:pPr>
        <w:shd w:val="clear" w:color="auto" w:fill="FFFFFF"/>
        <w:spacing w:after="0" w:line="360" w:lineRule="atLeast"/>
        <w:rPr>
          <w:rFonts w:ascii="Consolas" w:hAnsi="Consolas"/>
        </w:rPr>
      </w:pPr>
      <w:r w:rsidRPr="00B25AD0">
        <w:rPr>
          <w:rFonts w:ascii="Consolas" w:hAnsi="Consolas"/>
        </w:rPr>
        <w:t>List = [30,24,43,37,36,23,42,41,35,29,46,40,34,28,22,39,33,27,26,45,32,31,25,44,38] ?</w:t>
      </w:r>
    </w:p>
    <w:p w14:paraId="142B8AB7" w14:textId="7D24E928" w:rsidR="00946917" w:rsidRPr="00B25AD0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  <w:r w:rsidRPr="00946917">
        <w:rPr>
          <w:rFonts w:ascii="Consolas" w:hAnsi="Consolas"/>
          <w:b/>
          <w:bCs/>
          <w:u w:val="single"/>
        </w:rPr>
        <w:lastRenderedPageBreak/>
        <w:t xml:space="preserve">Screenshots: </w:t>
      </w:r>
    </w:p>
    <w:p w14:paraId="61B4A00A" w14:textId="696C956B" w:rsid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05AD1865" w14:textId="77777777" w:rsid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7023CFC1" w14:textId="554AEDB8" w:rsidR="00946917" w:rsidRPr="00946917" w:rsidRDefault="00B25AD0" w:rsidP="00946917">
      <w:pPr>
        <w:shd w:val="clear" w:color="auto" w:fill="FFFFFF"/>
        <w:spacing w:after="0" w:line="360" w:lineRule="atLeast"/>
        <w:rPr>
          <w:rFonts w:ascii="Consolas" w:hAnsi="Consolas"/>
        </w:rPr>
      </w:pPr>
      <w:r>
        <w:rPr>
          <w:rFonts w:ascii="Consolas" w:hAnsi="Consolas"/>
          <w:noProof/>
        </w:rPr>
        <w:drawing>
          <wp:inline distT="0" distB="0" distL="0" distR="0" wp14:anchorId="368E83F6" wp14:editId="3651C08F">
            <wp:extent cx="6929272" cy="3695700"/>
            <wp:effectExtent l="0" t="0" r="508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32259" cy="3697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AC5A6" w14:textId="19C38C11" w:rsidR="00946917" w:rsidRPr="00946917" w:rsidRDefault="00946917" w:rsidP="00946917">
      <w:pPr>
        <w:rPr>
          <w:sz w:val="28"/>
        </w:rPr>
      </w:pPr>
    </w:p>
    <w:sectPr w:rsidR="00946917" w:rsidRPr="00946917" w:rsidSect="0094691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NrOwNLcwNTQyMLFQ0lEKTi0uzszPAykwqgUA2aXU4iwAAAA="/>
  </w:docVars>
  <w:rsids>
    <w:rsidRoot w:val="00946917"/>
    <w:rsid w:val="000175C1"/>
    <w:rsid w:val="00426AE4"/>
    <w:rsid w:val="00603719"/>
    <w:rsid w:val="006D73F0"/>
    <w:rsid w:val="00946917"/>
    <w:rsid w:val="00B25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C6923"/>
  <w15:chartTrackingRefBased/>
  <w15:docId w15:val="{374278AC-E34F-435F-948A-4D6353AA3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8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25A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25AD0"/>
    <w:rPr>
      <w:rFonts w:ascii="Times New Roman" w:eastAsia="Times New Roman" w:hAnsi="Times New Roman" w:cs="Times New Roman"/>
      <w:b/>
      <w:bCs/>
      <w:sz w:val="36"/>
      <w:szCs w:val="36"/>
      <w:lang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94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92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4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8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4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36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9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8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8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84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38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8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4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356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13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6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1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1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7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6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8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8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9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6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7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1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9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4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8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2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2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2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0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4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77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80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5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1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2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0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0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7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2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5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1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3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1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0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1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460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NEESH  PANDEY</dc:creator>
  <cp:keywords/>
  <dc:description/>
  <cp:lastModifiedBy>RAJNEESH  PANDEY</cp:lastModifiedBy>
  <cp:revision>6</cp:revision>
  <cp:lastPrinted>2021-08-06T15:35:00Z</cp:lastPrinted>
  <dcterms:created xsi:type="dcterms:W3CDTF">2021-08-06T15:21:00Z</dcterms:created>
  <dcterms:modified xsi:type="dcterms:W3CDTF">2021-08-12T16:02:00Z</dcterms:modified>
</cp:coreProperties>
</file>